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62B8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62B8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62B8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62B8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62B8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74C7AF" w:rsidR="0000007A" w:rsidRPr="00562B86" w:rsidRDefault="0055580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62B8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562B8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62B8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2690065" w:rsidR="0000007A" w:rsidRPr="00562B8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9737F"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92</w:t>
            </w:r>
          </w:p>
        </w:tc>
      </w:tr>
      <w:tr w:rsidR="0000007A" w:rsidRPr="00562B8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62B8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649B87" w:rsidR="0000007A" w:rsidRPr="00562B86" w:rsidRDefault="00014F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62B8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nvironmental and Epidemiological Factors Influencing Schistosomiasis Transmission among Ruminants in Municipalities around </w:t>
            </w:r>
            <w:proofErr w:type="spellStart"/>
            <w:r w:rsidRPr="00562B86">
              <w:rPr>
                <w:rFonts w:ascii="Arial" w:hAnsi="Arial" w:cs="Arial"/>
                <w:b/>
                <w:sz w:val="20"/>
                <w:szCs w:val="20"/>
                <w:lang w:val="en-GB"/>
              </w:rPr>
              <w:t>Naujan</w:t>
            </w:r>
            <w:proofErr w:type="spellEnd"/>
            <w:r w:rsidRPr="00562B8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ake, Oriental Mindoro, Philippines</w:t>
            </w:r>
          </w:p>
        </w:tc>
      </w:tr>
      <w:tr w:rsidR="00CF0BBB" w:rsidRPr="00562B8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62B8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79C277" w:rsidR="00CF0BBB" w:rsidRPr="00562B86" w:rsidRDefault="002973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62B8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62B8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62B8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62B8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62B8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62B8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62B8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62B8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7239DD5" w:rsidR="00640538" w:rsidRPr="00562B86" w:rsidRDefault="00856FE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62B8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87A4E8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5313FB" w:rsidRPr="007B54A4" w:rsidRDefault="005313FB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5313FB" w:rsidRDefault="005313FB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5313FB" w:rsidRPr="00640538" w:rsidRDefault="005313FB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5313FB" w:rsidRPr="00640538" w:rsidRDefault="005313FB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771D5E8" w:rsidR="005313FB" w:rsidRDefault="005313FB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61AA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RODEO Conference Transactions, 2(1)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 2025</w:t>
                            </w: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9657ADA" w:rsidR="005313FB" w:rsidRPr="007B54A4" w:rsidRDefault="005313FB" w:rsidP="00661AAF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61AA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1A5F61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63798/bmr06912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5313FB" w:rsidRPr="007B54A4" w:rsidRDefault="005313FB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5313FB" w:rsidRDefault="005313FB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5313FB" w:rsidRPr="00640538" w:rsidRDefault="005313FB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5313FB" w:rsidRPr="00640538" w:rsidRDefault="005313FB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771D5E8" w:rsidR="005313FB" w:rsidRDefault="005313FB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61AA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RODEO Conference Transactions, 2(1)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 2025</w:t>
                      </w: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9657ADA" w:rsidR="005313FB" w:rsidRPr="007B54A4" w:rsidRDefault="005313FB" w:rsidP="00661AAF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61AA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1A5F61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63798/bmr06912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562B8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62B8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62B8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562B86" w14:paraId="71A94C1F" w14:textId="77777777" w:rsidTr="005313F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2B8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62B8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2B86" w14:paraId="5EA12279" w14:textId="77777777" w:rsidTr="005313FB">
        <w:tc>
          <w:tcPr>
            <w:tcW w:w="1265" w:type="pct"/>
            <w:noWrap/>
          </w:tcPr>
          <w:p w14:paraId="7AE9682F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2B8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62B8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62B8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2B86">
              <w:rPr>
                <w:rFonts w:ascii="Arial" w:hAnsi="Arial" w:cs="Arial"/>
                <w:lang w:val="en-GB"/>
              </w:rPr>
              <w:t>Author’s Feedback</w:t>
            </w:r>
            <w:r w:rsidRPr="00562B8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2B8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62B86" w14:paraId="5C0AB4EC" w14:textId="77777777" w:rsidTr="005313FB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62B86" w:rsidRDefault="00F1171E" w:rsidP="005313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62B86" w:rsidRDefault="00F1171E" w:rsidP="005313FB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4EC7542" w14:textId="23C46AE3" w:rsidR="00C449E5" w:rsidRPr="00562B86" w:rsidRDefault="00C449E5" w:rsidP="00AF3A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an interesting paper that can help readers as in theoretical knowledge as in the methods of investigating public health problems. </w:t>
            </w:r>
          </w:p>
          <w:p w14:paraId="41454135" w14:textId="77777777" w:rsidR="00AF3A5E" w:rsidRPr="00562B86" w:rsidRDefault="00AF3A5E" w:rsidP="00AF3A5E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742B5E04" w:rsidR="00C449E5" w:rsidRPr="00562B86" w:rsidRDefault="00C449E5" w:rsidP="00AF3A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ubject is very interesting and the investigation recovers all parts of the cycle of the parasite</w:t>
            </w:r>
            <w:r w:rsidR="00AF3A5E"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its transmission. </w:t>
            </w:r>
          </w:p>
        </w:tc>
        <w:tc>
          <w:tcPr>
            <w:tcW w:w="1523" w:type="pct"/>
          </w:tcPr>
          <w:p w14:paraId="462A339C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2B86" w14:paraId="0D8B5B2C" w14:textId="77777777" w:rsidTr="005313FB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62B86" w:rsidRDefault="00F1171E" w:rsidP="005313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62B86" w:rsidRDefault="00F1171E" w:rsidP="005313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B570A4D" w:rsidR="00F1171E" w:rsidRPr="00562B86" w:rsidRDefault="00AF3A5E" w:rsidP="00AF3A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's a good title even if it's a bit long</w:t>
            </w:r>
          </w:p>
        </w:tc>
        <w:tc>
          <w:tcPr>
            <w:tcW w:w="1523" w:type="pct"/>
          </w:tcPr>
          <w:p w14:paraId="405B6701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2B86" w14:paraId="5604762A" w14:textId="77777777" w:rsidTr="005313FB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62B86" w:rsidRDefault="00F1171E" w:rsidP="005313FB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62B8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1F53B19" w:rsidR="00F1171E" w:rsidRPr="00562B86" w:rsidRDefault="00736B10" w:rsidP="00AF3A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good, but I do not agree with the authors about the conclusion. We cannot propose ELISA or PCR as the same means of surveillance.    </w:t>
            </w:r>
          </w:p>
        </w:tc>
        <w:tc>
          <w:tcPr>
            <w:tcW w:w="1523" w:type="pct"/>
          </w:tcPr>
          <w:p w14:paraId="1D54B730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2B86" w14:paraId="2F579F54" w14:textId="77777777" w:rsidTr="005313FB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62B86" w:rsidRDefault="00DC6FED" w:rsidP="005313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96F76F8" w:rsidR="00F1171E" w:rsidRPr="00562B86" w:rsidRDefault="00736B10" w:rsidP="00736B10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’s correct </w:t>
            </w:r>
          </w:p>
        </w:tc>
        <w:tc>
          <w:tcPr>
            <w:tcW w:w="1523" w:type="pct"/>
          </w:tcPr>
          <w:p w14:paraId="4898F764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2B86" w14:paraId="73739464" w14:textId="77777777" w:rsidTr="005313FB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62B86" w:rsidRDefault="00F1171E" w:rsidP="005313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62B86" w:rsidRDefault="00F1171E" w:rsidP="005313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2CB63A" w:rsidR="00F1171E" w:rsidRPr="00562B86" w:rsidRDefault="00736B10" w:rsidP="005313F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-  the references are sufficient and recent </w:t>
            </w:r>
          </w:p>
        </w:tc>
        <w:tc>
          <w:tcPr>
            <w:tcW w:w="1523" w:type="pct"/>
          </w:tcPr>
          <w:p w14:paraId="40220055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2B86" w14:paraId="73CC4A50" w14:textId="77777777" w:rsidTr="005313FB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62B86" w:rsidRDefault="00F1171E" w:rsidP="005313FB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62B8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E2518CD" w:rsidR="00F1171E" w:rsidRPr="00562B86" w:rsidRDefault="00736B10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-The paper is </w:t>
            </w:r>
            <w:proofErr w:type="gramStart"/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>write</w:t>
            </w:r>
            <w:proofErr w:type="gramEnd"/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 xml:space="preserve"> in a good language </w:t>
            </w:r>
          </w:p>
          <w:p w14:paraId="41E28118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2B86" w14:paraId="20A16C0C" w14:textId="77777777" w:rsidTr="005313FB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62B8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62B8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62B8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3F48636" w:rsidR="00F1171E" w:rsidRPr="00562B86" w:rsidRDefault="00736B10" w:rsidP="00736B10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 xml:space="preserve">Introduction: there is no data on schistosomiasis in the world. It will be better if the authors add some data on hours of </w:t>
            </w:r>
            <w:proofErr w:type="spellStart"/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>phylipine</w:t>
            </w:r>
            <w:proofErr w:type="spellEnd"/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</w:p>
          <w:p w14:paraId="7EB58C99" w14:textId="7EF85C0B" w:rsidR="00F1171E" w:rsidRPr="00562B86" w:rsidRDefault="00AE124B" w:rsidP="00AE124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sz w:val="20"/>
                <w:szCs w:val="20"/>
                <w:lang w:val="en-GB"/>
              </w:rPr>
              <w:t xml:space="preserve">In the result part, Fig 1 is difficult to understand; it will be better to explain it in the text. </w:t>
            </w:r>
          </w:p>
          <w:p w14:paraId="15DFD0E8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62B86" w:rsidRDefault="00F1171E" w:rsidP="005313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28E0AA" w14:textId="77777777" w:rsidR="00562B86" w:rsidRPr="00562B86" w:rsidRDefault="00562B8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62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562B86" w14:paraId="6A4E1E29" w14:textId="77777777" w:rsidTr="005313FB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62B8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62B8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62B86" w14:paraId="5356501F" w14:textId="77777777" w:rsidTr="005313FB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2B8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62B86" w:rsidRDefault="00F1171E" w:rsidP="005313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2B86">
              <w:rPr>
                <w:rFonts w:ascii="Arial" w:hAnsi="Arial" w:cs="Arial"/>
                <w:lang w:val="en-GB"/>
              </w:rPr>
              <w:t>Author’s comment</w:t>
            </w:r>
            <w:r w:rsidRPr="00562B8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2B8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62B86" w14:paraId="3944C8A3" w14:textId="77777777" w:rsidTr="005313FB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2B8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6D8998F0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3F0D46E3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62B86" w:rsidRDefault="00F1171E" w:rsidP="005313F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62B86" w:rsidRDefault="00F1171E" w:rsidP="005313F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62B86" w:rsidRDefault="00F1171E" w:rsidP="005313F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62B86" w:rsidRDefault="00F1171E" w:rsidP="005313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3B09240" w14:textId="77777777" w:rsidR="00562B86" w:rsidRPr="002633F1" w:rsidRDefault="00562B86" w:rsidP="00562B8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633F1">
        <w:rPr>
          <w:rFonts w:ascii="Arial" w:hAnsi="Arial" w:cs="Arial"/>
          <w:b/>
          <w:u w:val="single"/>
        </w:rPr>
        <w:t>Reviewer details:</w:t>
      </w:r>
    </w:p>
    <w:p w14:paraId="27E762E4" w14:textId="77777777" w:rsidR="00562B86" w:rsidRPr="002633F1" w:rsidRDefault="00562B86" w:rsidP="00562B8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2633F1">
        <w:rPr>
          <w:rFonts w:ascii="Arial" w:hAnsi="Arial" w:cs="Arial"/>
          <w:b/>
          <w:color w:val="000000"/>
        </w:rPr>
        <w:t>Guenifi</w:t>
      </w:r>
      <w:proofErr w:type="spellEnd"/>
      <w:r w:rsidRPr="002633F1">
        <w:rPr>
          <w:rFonts w:ascii="Arial" w:hAnsi="Arial" w:cs="Arial"/>
          <w:b/>
          <w:color w:val="000000"/>
        </w:rPr>
        <w:t xml:space="preserve"> Wahiba, Algeria</w:t>
      </w:r>
    </w:p>
    <w:p w14:paraId="4016238A" w14:textId="77777777" w:rsidR="00562B86" w:rsidRPr="00562B86" w:rsidRDefault="00562B8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62B86" w:rsidRPr="00562B86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6A958" w14:textId="77777777" w:rsidR="00E66908" w:rsidRPr="0000007A" w:rsidRDefault="00E66908" w:rsidP="0099583E">
      <w:r>
        <w:separator/>
      </w:r>
    </w:p>
  </w:endnote>
  <w:endnote w:type="continuationSeparator" w:id="0">
    <w:p w14:paraId="341E9F3D" w14:textId="77777777" w:rsidR="00E66908" w:rsidRPr="0000007A" w:rsidRDefault="00E6690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5313FB" w:rsidRPr="00546343" w:rsidRDefault="005313FB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2C871" w14:textId="77777777" w:rsidR="00E66908" w:rsidRPr="0000007A" w:rsidRDefault="00E66908" w:rsidP="0099583E">
      <w:r>
        <w:separator/>
      </w:r>
    </w:p>
  </w:footnote>
  <w:footnote w:type="continuationSeparator" w:id="0">
    <w:p w14:paraId="3EEC43B9" w14:textId="77777777" w:rsidR="00E66908" w:rsidRPr="0000007A" w:rsidRDefault="00E6690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313FB" w:rsidRDefault="005313FB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313FB" w:rsidRDefault="005313FB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5313FB" w:rsidRPr="00CE5AC7" w:rsidRDefault="005313FB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D1C48"/>
    <w:multiLevelType w:val="hybridMultilevel"/>
    <w:tmpl w:val="61DA7648"/>
    <w:lvl w:ilvl="0" w:tplc="24B81E7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1F0889"/>
    <w:multiLevelType w:val="hybridMultilevel"/>
    <w:tmpl w:val="DA325946"/>
    <w:lvl w:ilvl="0" w:tplc="AF5E26EE">
      <w:start w:val="4"/>
      <w:numFmt w:val="bullet"/>
      <w:lvlText w:val=""/>
      <w:lvlJc w:val="left"/>
      <w:pPr>
        <w:ind w:left="720" w:hanging="360"/>
      </w:pPr>
      <w:rPr>
        <w:rFonts w:ascii="Wingdings" w:eastAsia="Arial Unicode MS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1118682">
    <w:abstractNumId w:val="4"/>
  </w:num>
  <w:num w:numId="2" w16cid:durableId="2099673003">
    <w:abstractNumId w:val="7"/>
  </w:num>
  <w:num w:numId="3" w16cid:durableId="2059553439">
    <w:abstractNumId w:val="6"/>
  </w:num>
  <w:num w:numId="4" w16cid:durableId="914313856">
    <w:abstractNumId w:val="8"/>
  </w:num>
  <w:num w:numId="5" w16cid:durableId="1669214747">
    <w:abstractNumId w:val="5"/>
  </w:num>
  <w:num w:numId="6" w16cid:durableId="1592736265">
    <w:abstractNumId w:val="0"/>
  </w:num>
  <w:num w:numId="7" w16cid:durableId="754473090">
    <w:abstractNumId w:val="2"/>
  </w:num>
  <w:num w:numId="8" w16cid:durableId="1201824066">
    <w:abstractNumId w:val="11"/>
  </w:num>
  <w:num w:numId="9" w16cid:durableId="564802997">
    <w:abstractNumId w:val="10"/>
  </w:num>
  <w:num w:numId="10" w16cid:durableId="716734342">
    <w:abstractNumId w:val="3"/>
  </w:num>
  <w:num w:numId="11" w16cid:durableId="1726172558">
    <w:abstractNumId w:val="1"/>
  </w:num>
  <w:num w:numId="12" w16cid:durableId="13197297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4F6A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37F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7F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7729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4A7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3FB"/>
    <w:rsid w:val="00531C82"/>
    <w:rsid w:val="00533FC1"/>
    <w:rsid w:val="0054564B"/>
    <w:rsid w:val="00545A13"/>
    <w:rsid w:val="00546343"/>
    <w:rsid w:val="00546E3F"/>
    <w:rsid w:val="00555430"/>
    <w:rsid w:val="0055580A"/>
    <w:rsid w:val="00557CD3"/>
    <w:rsid w:val="00560D3C"/>
    <w:rsid w:val="00562B86"/>
    <w:rsid w:val="00565D90"/>
    <w:rsid w:val="00567DE0"/>
    <w:rsid w:val="005735A5"/>
    <w:rsid w:val="005757CF"/>
    <w:rsid w:val="00581FF9"/>
    <w:rsid w:val="00594C6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DAD"/>
    <w:rsid w:val="006478EB"/>
    <w:rsid w:val="006532DF"/>
    <w:rsid w:val="0065409E"/>
    <w:rsid w:val="0065579D"/>
    <w:rsid w:val="00661AAF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F2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6B10"/>
    <w:rsid w:val="00737BC9"/>
    <w:rsid w:val="0074253C"/>
    <w:rsid w:val="007426E6"/>
    <w:rsid w:val="00751520"/>
    <w:rsid w:val="0075204D"/>
    <w:rsid w:val="00765AD3"/>
    <w:rsid w:val="00766889"/>
    <w:rsid w:val="00766A0D"/>
    <w:rsid w:val="00767F8C"/>
    <w:rsid w:val="00780B67"/>
    <w:rsid w:val="00781D07"/>
    <w:rsid w:val="00781FD3"/>
    <w:rsid w:val="007A270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FE8"/>
    <w:rsid w:val="0086369B"/>
    <w:rsid w:val="00867E37"/>
    <w:rsid w:val="0087201B"/>
    <w:rsid w:val="00877F10"/>
    <w:rsid w:val="00882091"/>
    <w:rsid w:val="00893E75"/>
    <w:rsid w:val="00895D0A"/>
    <w:rsid w:val="008B265C"/>
    <w:rsid w:val="008B6086"/>
    <w:rsid w:val="008C20A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739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124B"/>
    <w:rsid w:val="00AE54CD"/>
    <w:rsid w:val="00AF3016"/>
    <w:rsid w:val="00AF3A5E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227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9E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E6F"/>
    <w:rsid w:val="00D42177"/>
    <w:rsid w:val="00D430AB"/>
    <w:rsid w:val="00D44854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6908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A0">
    <w:name w:val="A0"/>
    <w:uiPriority w:val="99"/>
    <w:rsid w:val="005313FB"/>
    <w:rPr>
      <w:color w:val="221E1F"/>
      <w:sz w:val="16"/>
      <w:szCs w:val="16"/>
    </w:rPr>
  </w:style>
  <w:style w:type="paragraph" w:customStyle="1" w:styleId="Default">
    <w:name w:val="Default"/>
    <w:rsid w:val="005313F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fr-FR" w:eastAsia="fr-FR"/>
    </w:rPr>
  </w:style>
  <w:style w:type="paragraph" w:customStyle="1" w:styleId="Affiliation">
    <w:name w:val="Affiliation"/>
    <w:basedOn w:val="Normal"/>
    <w:rsid w:val="00562B8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63798/bmr0691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63798/bmr069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414</Words>
  <Characters>2361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7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6-23T14:19:00Z</dcterms:created>
  <dcterms:modified xsi:type="dcterms:W3CDTF">2025-06-27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